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751A2" w14:textId="77777777" w:rsidR="00430C76" w:rsidRPr="00430C76" w:rsidRDefault="00430C76" w:rsidP="00430C76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30C76">
        <w:rPr>
          <w:rFonts w:ascii="Times New Roman" w:hAnsi="Times New Roman" w:cs="Times New Roman"/>
          <w:b/>
          <w:sz w:val="32"/>
          <w:szCs w:val="32"/>
        </w:rPr>
        <w:t>Supervisor’s Incident Investigation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5"/>
        <w:gridCol w:w="1579"/>
        <w:gridCol w:w="1530"/>
        <w:gridCol w:w="808"/>
        <w:gridCol w:w="2338"/>
      </w:tblGrid>
      <w:tr w:rsidR="00430C76" w14:paraId="16832C99" w14:textId="77777777" w:rsidTr="00881B5C">
        <w:trPr>
          <w:trHeight w:val="576"/>
        </w:trPr>
        <w:tc>
          <w:tcPr>
            <w:tcW w:w="3596" w:type="dxa"/>
          </w:tcPr>
          <w:p w14:paraId="05A38F58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Employer:</w:t>
            </w:r>
          </w:p>
        </w:tc>
        <w:tc>
          <w:tcPr>
            <w:tcW w:w="3509" w:type="dxa"/>
            <w:gridSpan w:val="2"/>
          </w:tcPr>
          <w:p w14:paraId="6EBECE20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ept./Div.</w:t>
            </w:r>
          </w:p>
        </w:tc>
        <w:tc>
          <w:tcPr>
            <w:tcW w:w="3685" w:type="dxa"/>
            <w:gridSpan w:val="2"/>
          </w:tcPr>
          <w:p w14:paraId="28F69371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Claim No.</w:t>
            </w:r>
          </w:p>
        </w:tc>
      </w:tr>
      <w:tr w:rsidR="00430C76" w14:paraId="748E1F9A" w14:textId="77777777" w:rsidTr="00881B5C">
        <w:trPr>
          <w:trHeight w:val="576"/>
        </w:trPr>
        <w:tc>
          <w:tcPr>
            <w:tcW w:w="5394" w:type="dxa"/>
            <w:gridSpan w:val="2"/>
          </w:tcPr>
          <w:p w14:paraId="41529531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Location of incident</w:t>
            </w:r>
          </w:p>
        </w:tc>
        <w:tc>
          <w:tcPr>
            <w:tcW w:w="2698" w:type="dxa"/>
            <w:gridSpan w:val="2"/>
          </w:tcPr>
          <w:p w14:paraId="183247B4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Incident Date</w:t>
            </w:r>
          </w:p>
        </w:tc>
        <w:tc>
          <w:tcPr>
            <w:tcW w:w="2698" w:type="dxa"/>
          </w:tcPr>
          <w:p w14:paraId="5BF58221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Incident Time</w:t>
            </w:r>
          </w:p>
        </w:tc>
      </w:tr>
      <w:tr w:rsidR="00430C76" w14:paraId="3DCE7E3C" w14:textId="77777777" w:rsidTr="00881B5C">
        <w:trPr>
          <w:trHeight w:val="576"/>
        </w:trPr>
        <w:tc>
          <w:tcPr>
            <w:tcW w:w="5394" w:type="dxa"/>
            <w:gridSpan w:val="2"/>
          </w:tcPr>
          <w:p w14:paraId="0B5F3B34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itness #1 Name &amp; Contact #</w:t>
            </w:r>
          </w:p>
        </w:tc>
        <w:tc>
          <w:tcPr>
            <w:tcW w:w="5396" w:type="dxa"/>
            <w:gridSpan w:val="3"/>
          </w:tcPr>
          <w:p w14:paraId="5F6EEEDD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itness #2 Name &amp; Contact #</w:t>
            </w:r>
          </w:p>
        </w:tc>
      </w:tr>
      <w:tr w:rsidR="00430C76" w14:paraId="093FF729" w14:textId="77777777" w:rsidTr="00881B5C">
        <w:trPr>
          <w:trHeight w:val="576"/>
        </w:trPr>
        <w:tc>
          <w:tcPr>
            <w:tcW w:w="3596" w:type="dxa"/>
          </w:tcPr>
          <w:p w14:paraId="35CD977E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eather</w:t>
            </w:r>
          </w:p>
        </w:tc>
        <w:tc>
          <w:tcPr>
            <w:tcW w:w="3509" w:type="dxa"/>
            <w:gridSpan w:val="2"/>
          </w:tcPr>
          <w:p w14:paraId="2B39927E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emperature &amp; Light Condition</w:t>
            </w:r>
          </w:p>
        </w:tc>
        <w:tc>
          <w:tcPr>
            <w:tcW w:w="3685" w:type="dxa"/>
            <w:gridSpan w:val="2"/>
          </w:tcPr>
          <w:p w14:paraId="5AB5BDD2" w14:textId="77777777" w:rsidR="00430C76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Were pictures taken?   </w:t>
            </w: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Yes   </w:t>
            </w: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No</w:t>
            </w:r>
          </w:p>
        </w:tc>
      </w:tr>
    </w:tbl>
    <w:p w14:paraId="75F99983" w14:textId="77777777" w:rsidR="00430C76" w:rsidRDefault="00430C76" w:rsidP="00430C76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</w:p>
    <w:p w14:paraId="03832A95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234C3">
        <w:rPr>
          <w:rFonts w:ascii="Times New Roman" w:hAnsi="Times New Roman" w:cs="Times New Roman"/>
          <w:b/>
          <w:sz w:val="24"/>
          <w:szCs w:val="24"/>
        </w:rPr>
        <w:t>Personal Injury or Ill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2360"/>
        <w:gridCol w:w="2311"/>
        <w:gridCol w:w="2354"/>
      </w:tblGrid>
      <w:tr w:rsidR="00430C76" w14:paraId="57F69648" w14:textId="77777777" w:rsidTr="00881B5C">
        <w:trPr>
          <w:trHeight w:val="576"/>
        </w:trPr>
        <w:tc>
          <w:tcPr>
            <w:tcW w:w="5394" w:type="dxa"/>
            <w:gridSpan w:val="2"/>
          </w:tcPr>
          <w:p w14:paraId="5A05507F" w14:textId="77777777" w:rsidR="00430C76" w:rsidRPr="00535894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535894">
              <w:rPr>
                <w:rFonts w:ascii="Times New Roman" w:hAnsi="Times New Roman" w:cs="Times New Roman"/>
                <w:bCs/>
              </w:rPr>
              <w:t>Name of employee</w:t>
            </w:r>
          </w:p>
        </w:tc>
        <w:tc>
          <w:tcPr>
            <w:tcW w:w="2698" w:type="dxa"/>
          </w:tcPr>
          <w:p w14:paraId="18EE0516" w14:textId="77777777" w:rsidR="00430C76" w:rsidRPr="00116C05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116C05">
              <w:rPr>
                <w:rFonts w:ascii="Times New Roman" w:hAnsi="Times New Roman" w:cs="Times New Roman"/>
                <w:bCs/>
              </w:rPr>
              <w:t>Title</w:t>
            </w:r>
          </w:p>
        </w:tc>
        <w:tc>
          <w:tcPr>
            <w:tcW w:w="2698" w:type="dxa"/>
          </w:tcPr>
          <w:p w14:paraId="7E45D483" w14:textId="77777777" w:rsidR="00430C76" w:rsidRPr="00116C05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ime in Title</w:t>
            </w:r>
          </w:p>
        </w:tc>
      </w:tr>
      <w:tr w:rsidR="00430C76" w14:paraId="7D68F8E4" w14:textId="77777777" w:rsidTr="00881B5C">
        <w:trPr>
          <w:trHeight w:val="576"/>
        </w:trPr>
        <w:tc>
          <w:tcPr>
            <w:tcW w:w="10790" w:type="dxa"/>
            <w:gridSpan w:val="4"/>
            <w:tcBorders>
              <w:bottom w:val="single" w:sz="4" w:space="0" w:color="auto"/>
            </w:tcBorders>
          </w:tcPr>
          <w:p w14:paraId="29F02931" w14:textId="77777777" w:rsidR="00430C76" w:rsidRPr="008D0CE1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8D0CE1">
              <w:rPr>
                <w:rFonts w:ascii="Times New Roman" w:hAnsi="Times New Roman" w:cs="Times New Roman"/>
                <w:bCs/>
              </w:rPr>
              <w:t>Condition</w:t>
            </w:r>
            <w:r>
              <w:rPr>
                <w:rFonts w:ascii="Times New Roman" w:hAnsi="Times New Roman" w:cs="Times New Roman"/>
                <w:bCs/>
              </w:rPr>
              <w:t>/Behavior Causing Injury</w:t>
            </w:r>
          </w:p>
        </w:tc>
      </w:tr>
      <w:tr w:rsidR="00430C76" w14:paraId="7838311E" w14:textId="77777777" w:rsidTr="00881B5C">
        <w:trPr>
          <w:trHeight w:val="144"/>
        </w:trPr>
        <w:tc>
          <w:tcPr>
            <w:tcW w:w="1079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213698" w14:textId="77777777" w:rsidR="00430C76" w:rsidRPr="008D0CE1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Injury / Illness Type:</w:t>
            </w:r>
          </w:p>
        </w:tc>
      </w:tr>
      <w:tr w:rsidR="00430C76" w14:paraId="08A87D0A" w14:textId="77777777" w:rsidTr="00881B5C">
        <w:trPr>
          <w:trHeight w:val="144"/>
        </w:trPr>
        <w:tc>
          <w:tcPr>
            <w:tcW w:w="2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C14C2E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Abrasion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</w:tcPr>
          <w:p w14:paraId="789432FC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Sprain or strain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874E92D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Burn, thermal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225875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Respiratory Distress</w:t>
            </w:r>
          </w:p>
        </w:tc>
      </w:tr>
      <w:tr w:rsidR="00430C76" w14:paraId="34561A07" w14:textId="77777777" w:rsidTr="00881B5C">
        <w:trPr>
          <w:trHeight w:val="144"/>
        </w:trPr>
        <w:tc>
          <w:tcPr>
            <w:tcW w:w="2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D197C3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uncture or laceration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</w:tcPr>
          <w:p w14:paraId="7DB7F757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Fracture or dislocation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1598CD34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Burn, chemical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04FC77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oisoning</w:t>
            </w:r>
          </w:p>
        </w:tc>
      </w:tr>
      <w:tr w:rsidR="00430C76" w14:paraId="24A49AEE" w14:textId="77777777" w:rsidTr="00881B5C">
        <w:trPr>
          <w:trHeight w:val="144"/>
        </w:trPr>
        <w:tc>
          <w:tcPr>
            <w:tcW w:w="2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314C3E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Contusion or bruise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</w:tcPr>
          <w:p w14:paraId="0C46CE3A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Cumulative trauma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13624989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lectrical shock or burn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ABC4AB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lant / Insect / Animal</w:t>
            </w:r>
          </w:p>
        </w:tc>
      </w:tr>
      <w:tr w:rsidR="00430C76" w14:paraId="174F4784" w14:textId="77777777" w:rsidTr="00881B5C">
        <w:trPr>
          <w:trHeight w:val="144"/>
        </w:trPr>
        <w:tc>
          <w:tcPr>
            <w:tcW w:w="2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9D868E3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Crushing</w:t>
            </w:r>
          </w:p>
        </w:tc>
        <w:tc>
          <w:tcPr>
            <w:tcW w:w="26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3CB0CB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Amputation</w:t>
            </w:r>
          </w:p>
        </w:tc>
        <w:tc>
          <w:tcPr>
            <w:tcW w:w="2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73DE7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Heat or cold stress</w:t>
            </w:r>
          </w:p>
        </w:tc>
        <w:tc>
          <w:tcPr>
            <w:tcW w:w="2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EE9ED0" w14:textId="77777777" w:rsidR="00430C76" w:rsidRPr="008D0CE1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Other</w:t>
            </w:r>
          </w:p>
        </w:tc>
      </w:tr>
      <w:tr w:rsidR="00430C76" w14:paraId="1493E120" w14:textId="77777777" w:rsidTr="00881B5C">
        <w:trPr>
          <w:trHeight w:val="1152"/>
        </w:trPr>
        <w:tc>
          <w:tcPr>
            <w:tcW w:w="10790" w:type="dxa"/>
            <w:gridSpan w:val="4"/>
            <w:tcBorders>
              <w:top w:val="single" w:sz="4" w:space="0" w:color="auto"/>
            </w:tcBorders>
          </w:tcPr>
          <w:p w14:paraId="57773E0A" w14:textId="77777777" w:rsidR="00430C76" w:rsidRPr="008D0CE1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List the PPE used and its condition.</w:t>
            </w:r>
          </w:p>
        </w:tc>
      </w:tr>
    </w:tbl>
    <w:p w14:paraId="083033CA" w14:textId="77777777" w:rsidR="00430C76" w:rsidRPr="002941F2" w:rsidRDefault="00430C76" w:rsidP="00430C76">
      <w:pPr>
        <w:spacing w:after="0" w:line="240" w:lineRule="auto"/>
        <w:rPr>
          <w:rFonts w:ascii="Times New Roman" w:hAnsi="Times New Roman" w:cs="Times New Roman"/>
          <w:b/>
        </w:rPr>
      </w:pPr>
    </w:p>
    <w:p w14:paraId="3C3F7179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perty Dam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430C76" w14:paraId="586673F7" w14:textId="77777777" w:rsidTr="00881B5C">
        <w:tc>
          <w:tcPr>
            <w:tcW w:w="5395" w:type="dxa"/>
          </w:tcPr>
          <w:p w14:paraId="68F1056C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AE3D6A">
              <w:rPr>
                <w:rFonts w:ascii="Times New Roman" w:hAnsi="Times New Roman" w:cs="Times New Roman"/>
                <w:bCs/>
              </w:rPr>
              <w:t>#1</w:t>
            </w:r>
            <w:r>
              <w:rPr>
                <w:rFonts w:ascii="Times New Roman" w:hAnsi="Times New Roman" w:cs="Times New Roman"/>
                <w:bCs/>
              </w:rPr>
              <w:t xml:space="preserve"> Property Damaged</w:t>
            </w:r>
          </w:p>
        </w:tc>
        <w:tc>
          <w:tcPr>
            <w:tcW w:w="5395" w:type="dxa"/>
          </w:tcPr>
          <w:p w14:paraId="0169F19B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Cost: $                                </w:t>
            </w: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stimate   </w:t>
            </w: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Actual</w:t>
            </w:r>
          </w:p>
        </w:tc>
      </w:tr>
      <w:tr w:rsidR="00430C76" w14:paraId="155CF35D" w14:textId="77777777" w:rsidTr="00881B5C">
        <w:tc>
          <w:tcPr>
            <w:tcW w:w="5395" w:type="dxa"/>
          </w:tcPr>
          <w:p w14:paraId="6D7BAE75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#2 Property Damaged</w:t>
            </w:r>
          </w:p>
        </w:tc>
        <w:tc>
          <w:tcPr>
            <w:tcW w:w="5395" w:type="dxa"/>
          </w:tcPr>
          <w:p w14:paraId="3CE0C11B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Cost: $</w:t>
            </w:r>
          </w:p>
        </w:tc>
      </w:tr>
      <w:tr w:rsidR="00430C76" w14:paraId="41120F7A" w14:textId="77777777" w:rsidTr="00881B5C">
        <w:tc>
          <w:tcPr>
            <w:tcW w:w="5395" w:type="dxa"/>
          </w:tcPr>
          <w:p w14:paraId="29F1065C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5395" w:type="dxa"/>
          </w:tcPr>
          <w:p w14:paraId="1E8DCD84" w14:textId="77777777" w:rsidR="00430C76" w:rsidRPr="00AE3D6A" w:rsidRDefault="00430C76" w:rsidP="00881B5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</w:p>
        </w:tc>
      </w:tr>
    </w:tbl>
    <w:p w14:paraId="6CE8A2F2" w14:textId="77777777" w:rsidR="00430C76" w:rsidRPr="002941F2" w:rsidRDefault="00430C76" w:rsidP="00430C76">
      <w:pPr>
        <w:spacing w:after="0" w:line="240" w:lineRule="auto"/>
        <w:rPr>
          <w:rFonts w:ascii="Times New Roman" w:hAnsi="Times New Roman" w:cs="Times New Roman"/>
          <w:b/>
        </w:rPr>
      </w:pPr>
    </w:p>
    <w:p w14:paraId="303043D6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8E3291D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CE61E9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49D33AE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E4BFC2A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0A7CD33" w14:textId="77777777" w:rsidR="00430C76" w:rsidRDefault="00430C76" w:rsidP="00430C7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3BFFFC6" w14:textId="5415BAB0" w:rsidR="00430C76" w:rsidRPr="00ED48FE" w:rsidRDefault="00430C76" w:rsidP="00430C76">
      <w:pPr>
        <w:spacing w:after="0" w:line="36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tributing Conditions &amp; Factors to the Injury or Property Damage </w:t>
      </w:r>
      <w:r>
        <w:rPr>
          <w:rFonts w:ascii="Times New Roman" w:hAnsi="Times New Roman" w:cs="Times New Roman"/>
          <w:bCs/>
          <w:sz w:val="20"/>
          <w:szCs w:val="20"/>
        </w:rPr>
        <w:t>(to be completed by supervi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4"/>
        <w:gridCol w:w="3059"/>
        <w:gridCol w:w="3377"/>
      </w:tblGrid>
      <w:tr w:rsidR="00430C76" w14:paraId="592EDF27" w14:textId="77777777" w:rsidTr="00881B5C">
        <w:tc>
          <w:tcPr>
            <w:tcW w:w="3505" w:type="dxa"/>
          </w:tcPr>
          <w:p w14:paraId="67C40B18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Training insufficient (skill gap)</w:t>
            </w:r>
          </w:p>
        </w:tc>
        <w:tc>
          <w:tcPr>
            <w:tcW w:w="3688" w:type="dxa"/>
          </w:tcPr>
          <w:p w14:paraId="66EA9273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Improper body mechanics</w:t>
            </w:r>
          </w:p>
        </w:tc>
        <w:tc>
          <w:tcPr>
            <w:tcW w:w="3597" w:type="dxa"/>
          </w:tcPr>
          <w:p w14:paraId="500133D9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nvironmental conditions</w:t>
            </w:r>
          </w:p>
        </w:tc>
      </w:tr>
      <w:tr w:rsidR="00430C76" w14:paraId="38E292C2" w14:textId="77777777" w:rsidTr="00881B5C">
        <w:tc>
          <w:tcPr>
            <w:tcW w:w="3505" w:type="dxa"/>
          </w:tcPr>
          <w:p w14:paraId="7633B468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Training not followed</w:t>
            </w:r>
          </w:p>
        </w:tc>
        <w:tc>
          <w:tcPr>
            <w:tcW w:w="3688" w:type="dxa"/>
          </w:tcPr>
          <w:p w14:paraId="389CE06F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quipment malfunction</w:t>
            </w:r>
          </w:p>
        </w:tc>
        <w:tc>
          <w:tcPr>
            <w:tcW w:w="3597" w:type="dxa"/>
          </w:tcPr>
          <w:p w14:paraId="755AD677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Unexpected event</w:t>
            </w:r>
          </w:p>
        </w:tc>
      </w:tr>
      <w:tr w:rsidR="00430C76" w14:paraId="12F16368" w14:textId="77777777" w:rsidTr="00881B5C">
        <w:tc>
          <w:tcPr>
            <w:tcW w:w="3505" w:type="dxa"/>
          </w:tcPr>
          <w:p w14:paraId="6724FC4F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ducation is insufficient (knowledge gap)</w:t>
            </w:r>
          </w:p>
        </w:tc>
        <w:tc>
          <w:tcPr>
            <w:tcW w:w="3688" w:type="dxa"/>
          </w:tcPr>
          <w:p w14:paraId="10F048C1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re-task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quip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 inspection insufficient</w:t>
            </w:r>
          </w:p>
        </w:tc>
        <w:tc>
          <w:tcPr>
            <w:tcW w:w="3597" w:type="dxa"/>
          </w:tcPr>
          <w:p w14:paraId="6D23D6B9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Equipment maintenance is insufficient</w:t>
            </w:r>
          </w:p>
        </w:tc>
      </w:tr>
      <w:tr w:rsidR="00430C76" w14:paraId="4E616AE6" w14:textId="77777777" w:rsidTr="00881B5C">
        <w:tc>
          <w:tcPr>
            <w:tcW w:w="3505" w:type="dxa"/>
          </w:tcPr>
          <w:p w14:paraId="517F4B58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olicies insufficient</w:t>
            </w:r>
          </w:p>
        </w:tc>
        <w:tc>
          <w:tcPr>
            <w:tcW w:w="3688" w:type="dxa"/>
          </w:tcPr>
          <w:p w14:paraId="1B7A6283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PE not worn</w:t>
            </w:r>
          </w:p>
        </w:tc>
        <w:tc>
          <w:tcPr>
            <w:tcW w:w="3597" w:type="dxa"/>
          </w:tcPr>
          <w:p w14:paraId="4121F283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oor housekeeping</w:t>
            </w:r>
          </w:p>
        </w:tc>
      </w:tr>
      <w:tr w:rsidR="00430C76" w14:paraId="6644C970" w14:textId="77777777" w:rsidTr="00881B5C">
        <w:tc>
          <w:tcPr>
            <w:tcW w:w="3505" w:type="dxa"/>
          </w:tcPr>
          <w:p w14:paraId="0A4ED532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olicy not followed</w:t>
            </w:r>
          </w:p>
        </w:tc>
        <w:tc>
          <w:tcPr>
            <w:tcW w:w="3688" w:type="dxa"/>
          </w:tcPr>
          <w:p w14:paraId="0D559843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PE insufficient</w:t>
            </w:r>
          </w:p>
        </w:tc>
        <w:tc>
          <w:tcPr>
            <w:tcW w:w="3597" w:type="dxa"/>
          </w:tcPr>
          <w:p w14:paraId="27BF058D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oor communication/coordination</w:t>
            </w:r>
          </w:p>
        </w:tc>
      </w:tr>
      <w:tr w:rsidR="00430C76" w14:paraId="6EA1A596" w14:textId="77777777" w:rsidTr="00881B5C">
        <w:tc>
          <w:tcPr>
            <w:tcW w:w="3505" w:type="dxa"/>
          </w:tcPr>
          <w:p w14:paraId="77F0B802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Pre-task instructions insufficient</w:t>
            </w:r>
          </w:p>
        </w:tc>
        <w:tc>
          <w:tcPr>
            <w:tcW w:w="3688" w:type="dxa"/>
          </w:tcPr>
          <w:p w14:paraId="68D01B43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Safety feature not used /functioning</w:t>
            </w:r>
          </w:p>
        </w:tc>
        <w:tc>
          <w:tcPr>
            <w:tcW w:w="3597" w:type="dxa"/>
          </w:tcPr>
          <w:p w14:paraId="12B2C0F8" w14:textId="77777777" w:rsidR="00430C76" w:rsidRPr="003B199B" w:rsidRDefault="00430C76" w:rsidP="00881B5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sym w:font="Wingdings" w:char="F06F"/>
            </w:r>
            <w:r>
              <w:rPr>
                <w:rFonts w:ascii="Times New Roman" w:hAnsi="Times New Roman" w:cs="Times New Roman"/>
                <w:bCs/>
              </w:rPr>
              <w:t xml:space="preserve"> Fatigue, rushing, or distraction</w:t>
            </w:r>
          </w:p>
        </w:tc>
      </w:tr>
      <w:tr w:rsidR="00430C76" w14:paraId="056A50E3" w14:textId="77777777" w:rsidTr="00881B5C">
        <w:trPr>
          <w:trHeight w:val="1152"/>
        </w:trPr>
        <w:tc>
          <w:tcPr>
            <w:tcW w:w="10790" w:type="dxa"/>
            <w:gridSpan w:val="3"/>
          </w:tcPr>
          <w:p w14:paraId="4A5A4DDF" w14:textId="77777777" w:rsidR="00430C76" w:rsidRDefault="00430C76" w:rsidP="00881B5C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hat could be done to prevent recurrence?</w:t>
            </w:r>
          </w:p>
        </w:tc>
      </w:tr>
    </w:tbl>
    <w:p w14:paraId="70F6594E" w14:textId="77777777" w:rsidR="00B93BEF" w:rsidRDefault="00B93BEF" w:rsidP="00430C76"/>
    <w:p w14:paraId="6AA4BAB8" w14:textId="77777777" w:rsidR="00430C76" w:rsidRDefault="00430C76" w:rsidP="00430C76">
      <w:pPr>
        <w:rPr>
          <w:rFonts w:ascii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sz w:val="28"/>
          <w:szCs w:val="28"/>
        </w:rPr>
        <w:t>Employee’s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Description of the Acci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3"/>
        <w:gridCol w:w="1581"/>
        <w:gridCol w:w="1533"/>
        <w:gridCol w:w="3123"/>
      </w:tblGrid>
      <w:tr w:rsidR="00430C76" w14:paraId="27E69EBF" w14:textId="77777777" w:rsidTr="00881B5C">
        <w:trPr>
          <w:trHeight w:val="576"/>
        </w:trPr>
        <w:tc>
          <w:tcPr>
            <w:tcW w:w="5395" w:type="dxa"/>
            <w:gridSpan w:val="2"/>
          </w:tcPr>
          <w:p w14:paraId="4C9C1BD4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ame:</w:t>
            </w:r>
          </w:p>
        </w:tc>
        <w:tc>
          <w:tcPr>
            <w:tcW w:w="5395" w:type="dxa"/>
            <w:gridSpan w:val="2"/>
          </w:tcPr>
          <w:p w14:paraId="1BE47EF1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itle:</w:t>
            </w:r>
          </w:p>
        </w:tc>
      </w:tr>
      <w:tr w:rsidR="00430C76" w14:paraId="3170136C" w14:textId="77777777" w:rsidTr="00881B5C">
        <w:trPr>
          <w:trHeight w:val="576"/>
        </w:trPr>
        <w:tc>
          <w:tcPr>
            <w:tcW w:w="3596" w:type="dxa"/>
          </w:tcPr>
          <w:p w14:paraId="5564CBE5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Date</w:t>
            </w:r>
          </w:p>
        </w:tc>
        <w:tc>
          <w:tcPr>
            <w:tcW w:w="3597" w:type="dxa"/>
            <w:gridSpan w:val="2"/>
          </w:tcPr>
          <w:p w14:paraId="16EEE71C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Time:</w:t>
            </w:r>
          </w:p>
        </w:tc>
        <w:tc>
          <w:tcPr>
            <w:tcW w:w="3597" w:type="dxa"/>
          </w:tcPr>
          <w:p w14:paraId="6624EB9F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Location:</w:t>
            </w:r>
          </w:p>
        </w:tc>
      </w:tr>
    </w:tbl>
    <w:p w14:paraId="33A5D5D9" w14:textId="77777777" w:rsidR="00430C76" w:rsidRDefault="00430C76" w:rsidP="00430C76">
      <w:pPr>
        <w:spacing w:after="0" w:line="240" w:lineRule="auto"/>
        <w:rPr>
          <w:rFonts w:ascii="Times New Roman" w:hAnsi="Times New Roman" w:cs="Times New Roman"/>
          <w:bCs/>
        </w:rPr>
      </w:pPr>
    </w:p>
    <w:p w14:paraId="7C09C7D6" w14:textId="77777777" w:rsidR="00430C76" w:rsidRPr="00EA5B13" w:rsidRDefault="00430C76" w:rsidP="00430C76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tarting about an ½ hour before the injury, please describe the events, conditions, and circumstances leading up to the injury or accident.</w:t>
      </w:r>
    </w:p>
    <w:p w14:paraId="1E444D10" w14:textId="4F32DF39" w:rsidR="00430C76" w:rsidRDefault="00430C76" w:rsidP="00430C76">
      <w:pPr>
        <w:spacing w:line="360" w:lineRule="auto"/>
      </w:pPr>
      <w:bookmarkStart w:id="0" w:name="_Hlk221880578"/>
      <w:r>
        <w:t>____________________________________________________________________________________________</w:t>
      </w:r>
    </w:p>
    <w:p w14:paraId="3D4D1D14" w14:textId="3BD3130D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bookmarkEnd w:id="0"/>
    <w:p w14:paraId="52615FEE" w14:textId="71DCDA4C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7CAA1B3A" w14:textId="64E2AFF1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24E3843F" w14:textId="4D337C7D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4755283F" w14:textId="6DF59ACD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28F5DE0B" w14:textId="33BD9EA6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7B5407B6" w14:textId="7A307B66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2572008D" w14:textId="77777777" w:rsidR="00430C76" w:rsidRDefault="00430C76" w:rsidP="00430C76"/>
    <w:p w14:paraId="41E6C6E0" w14:textId="30FAED65" w:rsidR="00430C76" w:rsidRDefault="00430C76" w:rsidP="00430C76">
      <w:r>
        <w:lastRenderedPageBreak/>
        <w:t>What could be done to prevent recurrence?</w:t>
      </w:r>
    </w:p>
    <w:p w14:paraId="4D68456F" w14:textId="766B7747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343C86CC" w14:textId="24B396B4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110C00ED" w14:textId="484657D5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49D42538" w14:textId="57990FA8" w:rsidR="00430C76" w:rsidRDefault="00430C76" w:rsidP="00430C76">
      <w:r>
        <w:t>Employee signature: __________________________________________________</w:t>
      </w:r>
      <w:r>
        <w:tab/>
        <w:t>Date: _______________</w:t>
      </w:r>
    </w:p>
    <w:p w14:paraId="369520F4" w14:textId="77777777" w:rsidR="00430C76" w:rsidRDefault="00430C76" w:rsidP="00430C7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itness #1’s Description of the Acci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3"/>
        <w:gridCol w:w="1581"/>
        <w:gridCol w:w="1533"/>
        <w:gridCol w:w="3123"/>
      </w:tblGrid>
      <w:tr w:rsidR="00430C76" w14:paraId="65FAC74B" w14:textId="77777777" w:rsidTr="00881B5C">
        <w:trPr>
          <w:trHeight w:val="576"/>
        </w:trPr>
        <w:tc>
          <w:tcPr>
            <w:tcW w:w="5395" w:type="dxa"/>
            <w:gridSpan w:val="2"/>
          </w:tcPr>
          <w:p w14:paraId="121E1220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ame:</w:t>
            </w:r>
          </w:p>
        </w:tc>
        <w:tc>
          <w:tcPr>
            <w:tcW w:w="5395" w:type="dxa"/>
            <w:gridSpan w:val="2"/>
          </w:tcPr>
          <w:p w14:paraId="26AA152B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itle:</w:t>
            </w:r>
          </w:p>
        </w:tc>
      </w:tr>
      <w:tr w:rsidR="00430C76" w14:paraId="59718E03" w14:textId="77777777" w:rsidTr="00881B5C">
        <w:trPr>
          <w:trHeight w:val="576"/>
        </w:trPr>
        <w:tc>
          <w:tcPr>
            <w:tcW w:w="3596" w:type="dxa"/>
          </w:tcPr>
          <w:p w14:paraId="60BC7CAF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Date</w:t>
            </w:r>
          </w:p>
        </w:tc>
        <w:tc>
          <w:tcPr>
            <w:tcW w:w="3597" w:type="dxa"/>
            <w:gridSpan w:val="2"/>
          </w:tcPr>
          <w:p w14:paraId="3A0829C1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Time:</w:t>
            </w:r>
          </w:p>
        </w:tc>
        <w:tc>
          <w:tcPr>
            <w:tcW w:w="3597" w:type="dxa"/>
          </w:tcPr>
          <w:p w14:paraId="6636A555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ccident Location:</w:t>
            </w:r>
          </w:p>
        </w:tc>
      </w:tr>
      <w:tr w:rsidR="00430C76" w14:paraId="6A8DB328" w14:textId="77777777" w:rsidTr="00881B5C">
        <w:trPr>
          <w:trHeight w:val="576"/>
        </w:trPr>
        <w:tc>
          <w:tcPr>
            <w:tcW w:w="10790" w:type="dxa"/>
            <w:gridSpan w:val="4"/>
          </w:tcPr>
          <w:p w14:paraId="7461E4A6" w14:textId="77777777" w:rsidR="00430C76" w:rsidRDefault="00430C76" w:rsidP="00881B5C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here were you in relation to the accident location?</w:t>
            </w:r>
          </w:p>
        </w:tc>
      </w:tr>
    </w:tbl>
    <w:p w14:paraId="591EF34D" w14:textId="77777777" w:rsidR="00430C76" w:rsidRDefault="00430C76" w:rsidP="00430C76">
      <w:pPr>
        <w:spacing w:after="0" w:line="240" w:lineRule="auto"/>
        <w:rPr>
          <w:rFonts w:ascii="Times New Roman" w:hAnsi="Times New Roman" w:cs="Times New Roman"/>
          <w:bCs/>
        </w:rPr>
      </w:pPr>
    </w:p>
    <w:p w14:paraId="1368AEC9" w14:textId="77777777" w:rsidR="00430C76" w:rsidRPr="00EA5B13" w:rsidRDefault="00430C76" w:rsidP="00430C76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tarting about an ½ hour before the injury, please describe the sights, sounds, conditions, and circumstances leading up to the injury or accident.</w:t>
      </w:r>
    </w:p>
    <w:p w14:paraId="32061862" w14:textId="2634945E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2EE22665" w14:textId="5B056939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34E7AC69" w14:textId="3F95E7F9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36CE0911" w14:textId="3A4888FF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193EB19C" w14:textId="1B9E5104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15307EBF" w14:textId="589D35A7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007B2D66" w14:textId="0AD80992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10894486" w14:textId="3EFE75CB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7D16916F" w14:textId="657DBA16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65D642F9" w14:textId="03427CCC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67D4456A" w14:textId="0374D90E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5577D01E" w14:textId="53E5BECE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37E0CEEC" w14:textId="77777777" w:rsidR="00430C76" w:rsidRDefault="00430C76" w:rsidP="00430C76"/>
    <w:p w14:paraId="00545DFF" w14:textId="2FD5CB30" w:rsidR="00430C76" w:rsidRPr="00495416" w:rsidRDefault="00430C76" w:rsidP="00430C76">
      <w:pPr>
        <w:rPr>
          <w:rFonts w:ascii="Times New Roman" w:hAnsi="Times New Roman" w:cs="Times New Roman"/>
        </w:rPr>
      </w:pPr>
      <w:r w:rsidRPr="00495416">
        <w:rPr>
          <w:rFonts w:ascii="Times New Roman" w:hAnsi="Times New Roman" w:cs="Times New Roman"/>
        </w:rPr>
        <w:lastRenderedPageBreak/>
        <w:t>What could be done to prevent recurrence?</w:t>
      </w:r>
    </w:p>
    <w:p w14:paraId="3FA6A3C1" w14:textId="1FEA205D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76E4EBB8" w14:textId="1A945957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4733DA72" w14:textId="01721537" w:rsidR="00430C76" w:rsidRDefault="00430C76" w:rsidP="00430C76">
      <w:pPr>
        <w:spacing w:line="360" w:lineRule="auto"/>
      </w:pPr>
      <w:r>
        <w:t>____________________________________________________________________________________________</w:t>
      </w:r>
    </w:p>
    <w:p w14:paraId="2B5010C5" w14:textId="5F902C8A" w:rsidR="00430C76" w:rsidRDefault="00430C76" w:rsidP="00430C76">
      <w:r w:rsidRPr="00495416">
        <w:rPr>
          <w:rFonts w:ascii="Times New Roman" w:hAnsi="Times New Roman" w:cs="Times New Roman"/>
        </w:rPr>
        <w:t>Employee signature:</w:t>
      </w:r>
      <w:r>
        <w:t xml:space="preserve"> __________________________________________________</w:t>
      </w:r>
      <w:r>
        <w:tab/>
      </w:r>
      <w:r w:rsidRPr="00495416">
        <w:rPr>
          <w:rFonts w:ascii="Times New Roman" w:hAnsi="Times New Roman" w:cs="Times New Roman"/>
        </w:rPr>
        <w:t>Date:</w:t>
      </w:r>
      <w:r>
        <w:t xml:space="preserve"> ________________</w:t>
      </w:r>
    </w:p>
    <w:p w14:paraId="61DEACB9" w14:textId="77777777" w:rsidR="00430C76" w:rsidRPr="00430C76" w:rsidRDefault="00430C76" w:rsidP="00430C76"/>
    <w:sectPr w:rsidR="00430C76" w:rsidRPr="00430C76" w:rsidSect="00430C76"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D071B" w14:textId="77777777" w:rsidR="00430C76" w:rsidRDefault="00430C76" w:rsidP="00430C76">
      <w:pPr>
        <w:spacing w:after="0" w:line="240" w:lineRule="auto"/>
      </w:pPr>
      <w:r>
        <w:separator/>
      </w:r>
    </w:p>
  </w:endnote>
  <w:endnote w:type="continuationSeparator" w:id="0">
    <w:p w14:paraId="0E89B754" w14:textId="77777777" w:rsidR="00430C76" w:rsidRDefault="00430C76" w:rsidP="00430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F09B1C" w14:textId="77777777" w:rsidR="00430C76" w:rsidRDefault="00430C76" w:rsidP="00430C76">
      <w:pPr>
        <w:spacing w:after="0" w:line="240" w:lineRule="auto"/>
      </w:pPr>
      <w:r>
        <w:separator/>
      </w:r>
    </w:p>
  </w:footnote>
  <w:footnote w:type="continuationSeparator" w:id="0">
    <w:p w14:paraId="01872E39" w14:textId="77777777" w:rsidR="00430C76" w:rsidRDefault="00430C76" w:rsidP="00430C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LA0NDW2MDW1MDFQ0lEKTi0uzszPAykwrAUAEsJTFCwAAAA="/>
  </w:docVars>
  <w:rsids>
    <w:rsidRoot w:val="00430C76"/>
    <w:rsid w:val="001B5F73"/>
    <w:rsid w:val="00430C76"/>
    <w:rsid w:val="0075210E"/>
    <w:rsid w:val="00B93BEF"/>
    <w:rsid w:val="00EE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6A464"/>
  <w15:chartTrackingRefBased/>
  <w15:docId w15:val="{6D17445D-6514-4383-9C3E-70142D88E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C76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C7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C7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C76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C76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C76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C76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C76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C76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C76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C7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C7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C7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C7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C7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C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C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C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C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C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30C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C76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30C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C76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30C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C76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30C7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C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C7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C7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C76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0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C76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30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C76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890DC-F827-4C55-92B5-F0D48BE7E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18</Words>
  <Characters>4461</Characters>
  <Application>Microsoft Office Word</Application>
  <DocSecurity>0</DocSecurity>
  <Lines>148</Lines>
  <Paragraphs>103</Paragraphs>
  <ScaleCrop>false</ScaleCrop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1</cp:revision>
  <dcterms:created xsi:type="dcterms:W3CDTF">2026-02-19T16:08:00Z</dcterms:created>
  <dcterms:modified xsi:type="dcterms:W3CDTF">2026-02-19T16:16:00Z</dcterms:modified>
</cp:coreProperties>
</file>